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48F5D" w14:textId="21A7FE31"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625969"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625969"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625969"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625969"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625969"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lastRenderedPageBreak/>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lastRenderedPageBreak/>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lastRenderedPageBreak/>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24385A">
      <w:pPr>
        <w:pStyle w:val="Ingetavstnd"/>
        <w:numPr>
          <w:ilvl w:val="0"/>
          <w:numId w:val="42"/>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A822EC">
      <w:pPr>
        <w:pStyle w:val="Ingetavstnd"/>
        <w:numPr>
          <w:ilvl w:val="0"/>
          <w:numId w:val="42"/>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proofErr w:type="spellStart"/>
      <w:r>
        <w:rPr>
          <w:rFonts w:ascii="Garamond" w:hAnsi="Garamond"/>
        </w:rPr>
        <w:t>Remains</w:t>
      </w:r>
      <w:proofErr w:type="spellEnd"/>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7B1067E" w14:textId="5463DCC9" w:rsidR="00902951" w:rsidRDefault="00902951" w:rsidP="00E41583">
      <w:pPr>
        <w:pStyle w:val="Ingetavstnd"/>
        <w:numPr>
          <w:ilvl w:val="0"/>
          <w:numId w:val="43"/>
        </w:numPr>
        <w:rPr>
          <w:rFonts w:ascii="Garamond" w:hAnsi="Garamond"/>
        </w:rPr>
      </w:pPr>
      <w:proofErr w:type="spellStart"/>
      <w:r>
        <w:rPr>
          <w:rFonts w:ascii="Garamond" w:hAnsi="Garamond"/>
        </w:rPr>
        <w:t>Constant</w:t>
      </w:r>
      <w:proofErr w:type="spellEnd"/>
      <w:r>
        <w:rPr>
          <w:rFonts w:ascii="Garamond" w:hAnsi="Garamond"/>
        </w:rPr>
        <w:t xml:space="preserve"> Expressions</w:t>
      </w:r>
    </w:p>
    <w:p w14:paraId="1619FBF0" w14:textId="6EA076AD" w:rsidR="00902951" w:rsidRDefault="00902951" w:rsidP="00902951">
      <w:pPr>
        <w:pStyle w:val="Ingetavstnd"/>
        <w:numPr>
          <w:ilvl w:val="1"/>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ast</w:t>
      </w:r>
      <w:proofErr w:type="spellEnd"/>
    </w:p>
    <w:p w14:paraId="186E959B" w14:textId="1CF5BFF7" w:rsidR="00E41583" w:rsidRDefault="00E41583" w:rsidP="00E41583">
      <w:pPr>
        <w:pStyle w:val="Ingetavstnd"/>
        <w:numPr>
          <w:ilvl w:val="0"/>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onversion</w:t>
      </w:r>
      <w:proofErr w:type="spellEnd"/>
    </w:p>
    <w:p w14:paraId="1AD2169D" w14:textId="68B6191A" w:rsidR="00902951" w:rsidRDefault="00902951" w:rsidP="00902951">
      <w:pPr>
        <w:pStyle w:val="Ingetavstnd"/>
        <w:numPr>
          <w:ilvl w:val="1"/>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ast</w:t>
      </w:r>
      <w:proofErr w:type="spellEnd"/>
    </w:p>
    <w:p w14:paraId="6000D719" w14:textId="23D3ECA5" w:rsidR="00FC52CB" w:rsidRDefault="00FC52CB" w:rsidP="00FC52CB">
      <w:pPr>
        <w:pStyle w:val="Ingetavstnd"/>
        <w:numPr>
          <w:ilvl w:val="0"/>
          <w:numId w:val="43"/>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Pr>
          <w:rFonts w:ascii="Garamond" w:hAnsi="Garamond"/>
        </w:rPr>
        <w:t>Addresses</w:t>
      </w:r>
      <w:proofErr w:type="spellEnd"/>
    </w:p>
    <w:p w14:paraId="142A4299" w14:textId="78DF9F02" w:rsidR="00D45ED4" w:rsidRDefault="00D45ED4" w:rsidP="00FC52CB">
      <w:pPr>
        <w:pStyle w:val="Ingetavstnd"/>
        <w:numPr>
          <w:ilvl w:val="0"/>
          <w:numId w:val="43"/>
        </w:numPr>
        <w:rPr>
          <w:rFonts w:ascii="Garamond" w:hAnsi="Garamond"/>
        </w:rPr>
      </w:pPr>
      <w:r>
        <w:rPr>
          <w:rFonts w:ascii="Garamond" w:hAnsi="Garamond"/>
        </w:rPr>
        <w:lastRenderedPageBreak/>
        <w:t>Preprocessor</w:t>
      </w:r>
    </w:p>
    <w:p w14:paraId="6A07A610" w14:textId="130D426F" w:rsidR="00FC52CB" w:rsidRDefault="00FC52CB" w:rsidP="0024385A">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126BF6">
      <w:pPr>
        <w:pStyle w:val="Ingetavstnd"/>
        <w:numPr>
          <w:ilvl w:val="0"/>
          <w:numId w:val="44"/>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77777777" w:rsidR="008A5E01" w:rsidRPr="0024385A" w:rsidRDefault="008A5E01"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lastRenderedPageBreak/>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lastRenderedPageBreak/>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625969"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lastRenderedPageBreak/>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625969"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lastRenderedPageBreak/>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lastRenderedPageBreak/>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625969"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625969"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625969"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625969"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46 (0) 76 789 78 49</w:t>
      </w:r>
    </w:p>
    <w:p w14:paraId="508CE568" w14:textId="77777777" w:rsidR="008162A3" w:rsidRDefault="00625969"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625969"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625969"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62596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6259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6259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62596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lastRenderedPageBreak/>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625969"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625969"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625969"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625969"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625969"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625969"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625969"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625969"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625969"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625969"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625969"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625969"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625969"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625969"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625969"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625969"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625969"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625969"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625969"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625969"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625969"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625969"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625969"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625969"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625969"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625969"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625969"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625969"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625969"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625969"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625969"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625969"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625969"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625969"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625969"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625969"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625969"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625969"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625969"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625969"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625969"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625969"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625969"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625969"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625969"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625969"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625969"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625969"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625969"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625969"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625969"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625969"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625969"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625969"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625969"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625969"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62596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62596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6259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6259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6259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6259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62596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62596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62596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625969"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625969"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2"/>
  </w:num>
  <w:num w:numId="25">
    <w:abstractNumId w:val="34"/>
  </w:num>
  <w:num w:numId="26">
    <w:abstractNumId w:val="22"/>
  </w:num>
  <w:num w:numId="27">
    <w:abstractNumId w:val="36"/>
  </w:num>
  <w:num w:numId="28">
    <w:abstractNumId w:val="37"/>
  </w:num>
  <w:num w:numId="29">
    <w:abstractNumId w:val="41"/>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 w:numId="4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495</TotalTime>
  <Pages>1</Pages>
  <Words>15350</Words>
  <Characters>81358</Characters>
  <Application>Microsoft Office Word</Application>
  <DocSecurity>0</DocSecurity>
  <Lines>677</Lines>
  <Paragraphs>19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81</cp:revision>
  <dcterms:created xsi:type="dcterms:W3CDTF">2019-05-15T05:48:00Z</dcterms:created>
  <dcterms:modified xsi:type="dcterms:W3CDTF">2020-09-30T16:12:00Z</dcterms:modified>
</cp:coreProperties>
</file>